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Academic Researcher position at [Institution Name] in Nigeria Abuja. As a dedicated and experienced academic professional with a passion for advancing knowledge and addressing real-world challenges, I am eager to contribute my expertise, research acumen, and commitment to excellence in an environment that values innovation and impactful scholarship. Nigeria Abuja, as the political and administrative heart of the country, presents a unique opportunity to engage in research that directly influences national development. This role aligns perfectly with my career goals and my desire to contribute meaningfully to the academic and socio-economic landscape of Nigeria.</w:t>
      </w:r>
    </w:p>
    <w:p>
      <w:pPr>
        <w:pStyle w:val="BodyText"/>
      </w:pPr>
      <w:r>
        <w:t xml:space="preserve">With a Ph.D. in [Your Field of Study] from [Your University] and over [X years] of experience in academic research, I have cultivated a strong foundation in designing, implementing, and disseminating high-quality research projects. My work has focused on [specific areas of research], which I believe are critical to addressing the challenges faced by Nigeria and its regions. For instance, my recent study on [briefly describe a relevant project or publication] directly intersects with the priorities of institutions in Nigeria Abuja, such as [mention specific organizations or initiatives if applicable]. This experience has equipped me with the technical skills, analytical rigor, and interdisciplinary perspective necessary to thrive in a dynamic research environment.</w:t>
      </w:r>
    </w:p>
    <w:p>
      <w:pPr>
        <w:pStyle w:val="BodyText"/>
      </w:pPr>
      <w:r>
        <w:t xml:space="preserve">What sets me apart as an Academic Researcher is my ability to bridge theoretical knowledge with practical solutions. In Nigeria Abuja, where the intersection of policy, technology, and community needs is ever-evolving, I have consistently prioritized research that is both academically rigorous and socially relevant. For example, during my tenure at [Previous Institution], I led a collaborative project examining [specific topic], which resulted in [mention outcomes such as publications, policy recommendations, or community impact]. This work not only garnered recognition from peers but also reinforced the importance of research in driving sustainable development—a principle I am eager to uphold at [Institution Name].</w:t>
      </w:r>
    </w:p>
    <w:p>
      <w:pPr>
        <w:pStyle w:val="BodyText"/>
      </w:pPr>
      <w:r>
        <w:t xml:space="preserve">Nigeria Abuja offers a unique academic ecosystem where researchers can engage with policymakers, industry leaders, and local communities. My experience working in diverse settings—from urban centers to rural areas—has honed my ability to adapt research methodologies to contextual challenges. I have collaborated with stakeholders across sectors, including [mention organizations or sectors if applicable], to ensure that my research addresses the needs of the people it aims to serve. This approach is particularly vital in Nigeria Abuja, where rapid urbanization and economic growth demand innovative solutions rooted in local realities.</w:t>
      </w:r>
    </w:p>
    <w:p>
      <w:pPr>
        <w:pStyle w:val="BodyText"/>
      </w:pPr>
      <w:r>
        <w:t xml:space="preserve">As an Academic Researcher, I am deeply committed to fostering a culture of inquiry and intellectual growth. My teaching experience at [Previous Institution] has allowed me to mentor students, guide them through the research process, and inspire the next generation of scholars. I believe that education and research are intertwined, and my ability to communicate complex ideas clearly has been instrumental in shaping impactful academic programs. In Nigeria Abuja, I aim to contribute not only as a researcher but also as a mentor who empowers students to think critically and innovate for societal progress.</w:t>
      </w:r>
    </w:p>
    <w:p>
      <w:pPr>
        <w:pStyle w:val="BodyText"/>
      </w:pPr>
      <w:r>
        <w:t xml:space="preserve">One of the aspects that draws me to this opportunity is the chance to engage with the vibrant academic community in Nigeria Abuja. The city is home to institutions such as [mention specific universities or research centers if applicable], which are at the forefront of addressing national and global challenges. I am particularly interested in collaborating with these entities to explore interdisciplinary research that tackles issues like [specific topics, e.g., climate change, healthcare access, or technological innovation]. By leveraging my expertise in [your field] and the resources available in Nigeria Abuja, I am confident that we can develop groundbreaking work that resonates beyond academia.</w:t>
      </w:r>
    </w:p>
    <w:p>
      <w:pPr>
        <w:pStyle w:val="BodyText"/>
      </w:pPr>
      <w:r>
        <w:t xml:space="preserve">My professional journey has been guided by a strong ethical framework and a commitment to integrity. In Nigeria Abuja, where research often intersects with public policy and resource allocation, I have always prioritized transparency, inclusivity, and the responsible use of data. This mindset ensures that my work not only meets academic standards but also contributes to equitable outcomes for all stakeholders. I am particularly proud of my efforts to involve underrepresented groups in research initiatives, which has enriched the perspectives and relevance of my projects.</w:t>
      </w:r>
    </w:p>
    <w:p>
      <w:pPr>
        <w:pStyle w:val="BodyText"/>
      </w:pPr>
      <w:r>
        <w:t xml:space="preserve">In conclusion, I am excited about the possibility of joining [Institution Name] as an Academic Researcher and contributing to its mission of excellence in education and research. My background, skills, and passion for meaningful scholarship make me a strong candidate for this role. I am eager to bring my expertise in [specific area] to Nigeria Abuja, where I can collaborate with colleagues, engage with the community, and help shape research that drives positive change. Thank you for considering my application. I would welcome the opportunity to discuss how my qualifications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dc:title>
  <dc:creator/>
  <dc:language>en</dc:language>
  <cp:keywords/>
  <dcterms:created xsi:type="dcterms:W3CDTF">2026-07-23T23:12:30Z</dcterms:created>
  <dcterms:modified xsi:type="dcterms:W3CDTF">2026-07-23T23:12:30Z</dcterms:modified>
</cp:coreProperties>
</file>

<file path=docProps/custom.xml><?xml version="1.0" encoding="utf-8"?>
<Properties xmlns="http://schemas.openxmlformats.org/officeDocument/2006/custom-properties" xmlns:vt="http://schemas.openxmlformats.org/officeDocument/2006/docPropsVTypes"/>
</file>